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82B5C" w14:textId="20A5DC51" w:rsidR="00FF3F0C" w:rsidRDefault="00236CEF" w:rsidP="00236CEF">
      <w:pPr>
        <w:spacing w:line="480" w:lineRule="auto"/>
      </w:pPr>
      <w:r>
        <w:t>Brian Peters</w:t>
      </w:r>
    </w:p>
    <w:p w14:paraId="1601C35B" w14:textId="6EB6E10A" w:rsidR="00236CEF" w:rsidRDefault="00236CEF" w:rsidP="00236CEF">
      <w:pPr>
        <w:spacing w:line="480" w:lineRule="auto"/>
      </w:pPr>
      <w:r>
        <w:t>CS-499</w:t>
      </w:r>
    </w:p>
    <w:p w14:paraId="78E42501" w14:textId="7C640CDA" w:rsidR="00236CEF" w:rsidRDefault="00236CEF" w:rsidP="00236CEF">
      <w:pPr>
        <w:spacing w:line="480" w:lineRule="auto"/>
      </w:pPr>
      <w:r>
        <w:t>Module 7</w:t>
      </w:r>
    </w:p>
    <w:p w14:paraId="254E059A" w14:textId="7DFF05EE" w:rsidR="00236CEF" w:rsidRDefault="00236CEF" w:rsidP="00236CEF">
      <w:pPr>
        <w:spacing w:line="480" w:lineRule="auto"/>
      </w:pPr>
      <w:r>
        <w:t>Software &amp; Algorithm</w:t>
      </w:r>
      <w:r w:rsidR="00DC4F9D">
        <w:t xml:space="preserve"> CS-330 Skybox</w:t>
      </w:r>
    </w:p>
    <w:p w14:paraId="5F94B281" w14:textId="03DA5DAA" w:rsidR="00B671EE" w:rsidRDefault="00B671EE" w:rsidP="00B671EE">
      <w:pPr>
        <w:spacing w:line="480" w:lineRule="auto"/>
      </w:pPr>
      <w:r>
        <w:t>In OpenGL, my goal is to create a skybox for project CS-330. This will capture how the skybox faces are coordinated</w:t>
      </w:r>
    </w:p>
    <w:p w14:paraId="210F4985" w14:textId="1CD00324" w:rsidR="00B671EE" w:rsidRDefault="00B671EE" w:rsidP="00236CEF">
      <w:pPr>
        <w:spacing w:line="480" w:lineRule="auto"/>
      </w:pPr>
      <w:r>
        <w:t>Here's my code</w:t>
      </w:r>
    </w:p>
    <w:p w14:paraId="090BDA08" w14:textId="3299512C" w:rsidR="00B671EE" w:rsidRDefault="00B671EE" w:rsidP="00236CEF">
      <w:pPr>
        <w:spacing w:line="480" w:lineRule="auto"/>
      </w:pPr>
      <w:r>
        <w:rPr>
          <w:noProof/>
        </w:rPr>
        <w:drawing>
          <wp:inline distT="0" distB="0" distL="0" distR="0" wp14:anchorId="797D863B" wp14:editId="7989B2B2">
            <wp:extent cx="5943600" cy="181546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632E8" w14:textId="77777777" w:rsidR="00B671EE" w:rsidRDefault="00B671EE" w:rsidP="00236CEF">
      <w:pPr>
        <w:spacing w:line="480" w:lineRule="auto"/>
      </w:pPr>
      <w:r>
        <w:br/>
      </w:r>
    </w:p>
    <w:p w14:paraId="67E3F246" w14:textId="77777777" w:rsidR="00B671EE" w:rsidRDefault="00B671EE">
      <w:r>
        <w:br w:type="page"/>
      </w:r>
    </w:p>
    <w:p w14:paraId="0240225A" w14:textId="1D570ECD" w:rsidR="00B671EE" w:rsidRDefault="00B671EE" w:rsidP="00236CEF">
      <w:pPr>
        <w:spacing w:line="480" w:lineRule="auto"/>
      </w:pPr>
      <w:r>
        <w:lastRenderedPageBreak/>
        <w:t>This is where to code in the texture onto the skybox</w:t>
      </w:r>
    </w:p>
    <w:p w14:paraId="04C02CBC" w14:textId="2FDF9DAC" w:rsidR="00B671EE" w:rsidRDefault="00B671EE" w:rsidP="00236CEF">
      <w:pPr>
        <w:spacing w:line="480" w:lineRule="auto"/>
      </w:pPr>
      <w:r>
        <w:rPr>
          <w:noProof/>
        </w:rPr>
        <w:drawing>
          <wp:inline distT="0" distB="0" distL="0" distR="0" wp14:anchorId="3D5E8CAC" wp14:editId="19A23ED4">
            <wp:extent cx="5943600" cy="373888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3CB1D" w14:textId="77777777" w:rsidR="00B671EE" w:rsidRDefault="00B671EE">
      <w:r>
        <w:br w:type="page"/>
      </w:r>
    </w:p>
    <w:p w14:paraId="30B0A91A" w14:textId="696169CD" w:rsidR="00B671EE" w:rsidRDefault="00B671EE" w:rsidP="00236CEF">
      <w:pPr>
        <w:spacing w:line="480" w:lineRule="auto"/>
      </w:pPr>
      <w:r>
        <w:br/>
        <w:t>Here are the skybox vertices</w:t>
      </w:r>
    </w:p>
    <w:p w14:paraId="590ABFCE" w14:textId="2FA6DE3F" w:rsidR="00B671EE" w:rsidRDefault="00B671EE" w:rsidP="00236CEF">
      <w:pPr>
        <w:spacing w:line="480" w:lineRule="auto"/>
      </w:pPr>
      <w:r>
        <w:rPr>
          <w:noProof/>
        </w:rPr>
        <w:drawing>
          <wp:inline distT="0" distB="0" distL="0" distR="0" wp14:anchorId="2FA8DAFF" wp14:editId="7E04E4F2">
            <wp:extent cx="2983510" cy="6578138"/>
            <wp:effectExtent l="0" t="0" r="762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5670" cy="65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51A15" w14:textId="62F69774" w:rsidR="00B671EE" w:rsidRDefault="00B671EE">
      <w:r>
        <w:br w:type="page"/>
      </w:r>
    </w:p>
    <w:p w14:paraId="6A510C6D" w14:textId="77777777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goDB to Excel</w:t>
      </w:r>
    </w:p>
    <w:p w14:paraId="0DC592A3" w14:textId="77777777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10341A" wp14:editId="52AB9ECA">
            <wp:extent cx="5943600" cy="2867025"/>
            <wp:effectExtent l="0" t="0" r="0" b="952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73A20" w14:textId="77777777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CF780F4" wp14:editId="5E1AD4C0">
            <wp:extent cx="5943600" cy="2682240"/>
            <wp:effectExtent l="0" t="0" r="0" b="381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BF56" w14:textId="77777777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 once they are linked, they show databases on both. </w:t>
      </w:r>
    </w:p>
    <w:p w14:paraId="19C1F453" w14:textId="77777777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folder of data that needs to be exported to excel and then click export</w:t>
      </w:r>
    </w:p>
    <w:p w14:paraId="40C6E2D4" w14:textId="77777777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660A7DC" wp14:editId="05148229">
            <wp:extent cx="5943600" cy="402336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AE37" w14:textId="77777777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 or certain data</w:t>
      </w:r>
    </w:p>
    <w:p w14:paraId="67404D98" w14:textId="77777777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ED20D32" wp14:editId="5B51411B">
            <wp:extent cx="5943600" cy="2894330"/>
            <wp:effectExtent l="0" t="0" r="0" b="127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DA35A" w14:textId="77777777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73B9215" wp14:editId="23601156">
            <wp:extent cx="5943600" cy="2577465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07316" w14:textId="77777777" w:rsidR="00B671EE" w:rsidRDefault="00B671EE" w:rsidP="00B671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6BE019" w14:textId="68F1122F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CSV for Excel and choose the file path</w:t>
      </w:r>
    </w:p>
    <w:p w14:paraId="0A80CF0A" w14:textId="77777777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785E4B0" wp14:editId="26A3029D">
            <wp:extent cx="5943600" cy="3357245"/>
            <wp:effectExtent l="0" t="0" r="0" b="0"/>
            <wp:docPr id="7" name="Picture 7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ebsit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0452F" w14:textId="77777777" w:rsidR="00B671EE" w:rsidRDefault="00B671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A936FB4" w14:textId="064039AB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Excel and see if it worked</w:t>
      </w:r>
    </w:p>
    <w:p w14:paraId="5531014A" w14:textId="6BE465EF" w:rsidR="00B671EE" w:rsidRDefault="00B671EE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6A8103C" wp14:editId="0883A76A">
            <wp:extent cx="5943600" cy="5315585"/>
            <wp:effectExtent l="0" t="0" r="0" b="0"/>
            <wp:docPr id="8" name="Picture 8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able, Exce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772BE" w14:textId="25764332" w:rsidR="00D500F7" w:rsidRDefault="00D500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4FC8F3C" w14:textId="45DC2195" w:rsidR="00D500F7" w:rsidRDefault="00000000" w:rsidP="00B671E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D500F7" w:rsidRPr="007B2466">
          <w:rPr>
            <w:rStyle w:val="Hyperlink"/>
            <w:rFonts w:ascii="Times New Roman" w:hAnsi="Times New Roman" w:cs="Times New Roman"/>
            <w:sz w:val="24"/>
            <w:szCs w:val="24"/>
          </w:rPr>
          <w:t>https://learnopengl.com/Advanced-OpenGL/Cubemaps</w:t>
        </w:r>
      </w:hyperlink>
    </w:p>
    <w:p w14:paraId="291D38D9" w14:textId="79744777" w:rsidR="00B671EE" w:rsidRDefault="00000000" w:rsidP="00236C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D500F7" w:rsidRPr="007B2466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QYvi1akO_Po</w:t>
        </w:r>
      </w:hyperlink>
      <w:r w:rsidR="00D500F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E68CE0" w14:textId="75520B94" w:rsidR="0060165A" w:rsidRDefault="0060165A" w:rsidP="00236C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6" w:history="1">
        <w:r w:rsidRPr="007F57CB">
          <w:rPr>
            <w:rStyle w:val="Hyperlink"/>
            <w:rFonts w:ascii="Times New Roman" w:hAnsi="Times New Roman" w:cs="Times New Roman"/>
            <w:sz w:val="24"/>
            <w:szCs w:val="24"/>
          </w:rPr>
          <w:t>https://hdrmaps.com/checkout/order-received/152930/?key=wc_order_DlgXqjxmQ6uW3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931AD5" w14:textId="734AB712" w:rsidR="0060165A" w:rsidRPr="0060165A" w:rsidRDefault="0060165A" w:rsidP="00236C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7" w:history="1">
        <w:r w:rsidRPr="007F57CB">
          <w:rPr>
            <w:rStyle w:val="Hyperlink"/>
            <w:rFonts w:ascii="Times New Roman" w:hAnsi="Times New Roman" w:cs="Times New Roman"/>
            <w:sz w:val="24"/>
            <w:szCs w:val="24"/>
          </w:rPr>
          <w:t>https://matheowis.github.io/HDRI-to-CubeMa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60165A" w:rsidRPr="006016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wMDc1MTW2NDc1MjFU0lEKTi0uzszPAykwrAUAJWZ1NCwAAAA="/>
  </w:docVars>
  <w:rsids>
    <w:rsidRoot w:val="00236CEF"/>
    <w:rsid w:val="00236CEF"/>
    <w:rsid w:val="0060165A"/>
    <w:rsid w:val="00B671EE"/>
    <w:rsid w:val="00D500F7"/>
    <w:rsid w:val="00DC4F9D"/>
    <w:rsid w:val="00FF3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CA870"/>
  <w15:chartTrackingRefBased/>
  <w15:docId w15:val="{F690B5AE-9648-4BB2-A644-94AED48BA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00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0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hyperlink" Target="https://matheowis.github.io/HDRI-to-CubeMap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hdrmaps.com/checkout/order-received/152930/?key=wc_order_DlgXqjxmQ6uW3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hyperlink" Target="https://www.youtube.com/watch?v=QYvi1akO_Po" TargetMode="External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hyperlink" Target="https://learnopengl.com/Advanced-OpenGL/Cubema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73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peters</dc:creator>
  <cp:keywords/>
  <dc:description/>
  <cp:lastModifiedBy>Brian peters</cp:lastModifiedBy>
  <cp:revision>6</cp:revision>
  <dcterms:created xsi:type="dcterms:W3CDTF">2022-12-12T00:39:00Z</dcterms:created>
  <dcterms:modified xsi:type="dcterms:W3CDTF">2022-12-19T02:28:00Z</dcterms:modified>
</cp:coreProperties>
</file>